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temal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atemala received a score of 7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atemal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temala received a score of</w:t>
      </w:r>
      <w:r>
        <w:t xml:space="preserve"> </w:t>
      </w:r>
      <w:r>
        <w:rPr>
          <w:b/>
          <w:bCs/>
        </w:rPr>
        <w:t xml:space="preserve">6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atemala received a score of 79.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atemala received a score of 7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atemala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atemal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atemal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atemal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atemal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atemal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atemal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atemal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atemal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atemal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atemal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atemal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atemal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8, 2000, 2002, 2003, 2004, 2006,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 2014, 2015,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10, 2011, 2012, 2013, 2014, 2015, 2016, 2017, 2018, 2019,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8, 2003, 2008,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2:32Z</dcterms:created>
  <dcterms:modified xsi:type="dcterms:W3CDTF">2024-11-11T21: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atemala Country Report</vt:lpwstr>
  </property>
  <property fmtid="{D5CDD505-2E9C-101B-9397-08002B2CF9AE}" pid="10" name="toc-title">
    <vt:lpwstr>Table of contents</vt:lpwstr>
  </property>
</Properties>
</file>